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D392D" w14:textId="77777777" w:rsidR="005F0515" w:rsidRDefault="005F0515" w:rsidP="00732347">
      <w:pPr>
        <w:pStyle w:val="CoverTitle2"/>
      </w:pPr>
    </w:p>
    <w:p w14:paraId="6704E32A" w14:textId="600E34D2" w:rsidR="005F0515" w:rsidRDefault="0076667A" w:rsidP="004F0DB8">
      <w:pPr>
        <w:pStyle w:val="CoverTitle2"/>
      </w:pPr>
      <w:r>
        <w:t>WHO Prequalification of Vector Control Products</w:t>
      </w:r>
    </w:p>
    <w:p w14:paraId="7E905BB9" w14:textId="20473690" w:rsidR="0076667A" w:rsidRPr="0008245D" w:rsidRDefault="0076667A" w:rsidP="00732347">
      <w:pPr>
        <w:pStyle w:val="CoverSubtitle"/>
        <w:spacing w:before="0"/>
        <w:rPr>
          <w:b/>
          <w:sz w:val="44"/>
          <w:szCs w:val="44"/>
        </w:rPr>
      </w:pPr>
      <w:r w:rsidRPr="0008245D">
        <w:rPr>
          <w:sz w:val="44"/>
          <w:szCs w:val="44"/>
        </w:rPr>
        <w:t xml:space="preserve">Module 5 </w:t>
      </w:r>
      <w:r w:rsidR="00A2559A" w:rsidRPr="0008245D">
        <w:rPr>
          <w:sz w:val="44"/>
          <w:szCs w:val="44"/>
        </w:rPr>
        <w:t>i</w:t>
      </w:r>
      <w:r w:rsidRPr="0008245D">
        <w:rPr>
          <w:sz w:val="44"/>
          <w:szCs w:val="44"/>
        </w:rPr>
        <w:t>ndex</w:t>
      </w:r>
    </w:p>
    <w:p w14:paraId="753E4E2E" w14:textId="23F98869" w:rsidR="006C37E2" w:rsidRPr="0088724C" w:rsidRDefault="006C37E2" w:rsidP="0088724C">
      <w:pPr>
        <w:pStyle w:val="Normalred"/>
        <w:rPr>
          <w:b/>
          <w:bCs/>
        </w:rPr>
      </w:pPr>
      <w:r w:rsidRPr="0088724C">
        <w:rPr>
          <w:b/>
          <w:bCs/>
        </w:rPr>
        <w:t>Instructions:</w:t>
      </w:r>
    </w:p>
    <w:p w14:paraId="724A318B" w14:textId="69FD8C44" w:rsidR="006C37E2" w:rsidRPr="0088724C" w:rsidRDefault="006C37E2" w:rsidP="0088724C">
      <w:pPr>
        <w:pStyle w:val="Normalred"/>
      </w:pPr>
      <w:r w:rsidRPr="0088724C">
        <w:t xml:space="preserve">As part of Module </w:t>
      </w:r>
      <w:r w:rsidR="00E95AF3" w:rsidRPr="0088724C">
        <w:t>5</w:t>
      </w:r>
      <w:r w:rsidRPr="0088724C">
        <w:t xml:space="preserve"> the applicant is required to complete the</w:t>
      </w:r>
      <w:r w:rsidR="00106D34" w:rsidRPr="0088724C">
        <w:t xml:space="preserve"> </w:t>
      </w:r>
      <w:r w:rsidRPr="0088724C">
        <w:t xml:space="preserve">Module </w:t>
      </w:r>
      <w:r w:rsidR="00E95AF3" w:rsidRPr="0088724C">
        <w:t>5</w:t>
      </w:r>
      <w:r w:rsidR="00496936" w:rsidRPr="0088724C">
        <w:t xml:space="preserve"> </w:t>
      </w:r>
      <w:r w:rsidR="00A2559A">
        <w:t>i</w:t>
      </w:r>
      <w:r w:rsidR="00496936" w:rsidRPr="0088724C">
        <w:t>ndex</w:t>
      </w:r>
      <w:r w:rsidRPr="0088724C">
        <w:t xml:space="preserve">. Instructions and guidance for completing the Module </w:t>
      </w:r>
      <w:r w:rsidR="00E95AF3" w:rsidRPr="0088724C">
        <w:t>5</w:t>
      </w:r>
      <w:r w:rsidRPr="0088724C">
        <w:t xml:space="preserve"> </w:t>
      </w:r>
      <w:r w:rsidR="00A2559A">
        <w:t>i</w:t>
      </w:r>
      <w:r w:rsidR="00106D34" w:rsidRPr="0088724C">
        <w:t xml:space="preserve">ndex </w:t>
      </w:r>
      <w:r w:rsidRPr="0088724C">
        <w:t>are included in this template in red text. All red text should be deleted prior to submission.</w:t>
      </w:r>
    </w:p>
    <w:p w14:paraId="235BA4FF" w14:textId="5430F86A" w:rsidR="006C37E2" w:rsidRPr="0088724C" w:rsidRDefault="006C37E2" w:rsidP="0088724C">
      <w:pPr>
        <w:pStyle w:val="Normalred"/>
      </w:pPr>
      <w:r w:rsidRPr="0088724C">
        <w:t>Refer to the implementation guidance for</w:t>
      </w:r>
      <w:r w:rsidR="00141BF8">
        <w:t xml:space="preserve"> </w:t>
      </w:r>
      <w:hyperlink r:id="rId11" w:history="1">
        <w:r w:rsidR="00141BF8" w:rsidRPr="00043E1E">
          <w:rPr>
            <w:rStyle w:val="Hyperlink"/>
            <w:rFonts w:ascii="Calibri" w:hAnsi="Calibri"/>
            <w:color w:val="03A783"/>
            <w:sz w:val="22"/>
          </w:rPr>
          <w:t xml:space="preserve">Module </w:t>
        </w:r>
        <w:r w:rsidR="00141BF8">
          <w:rPr>
            <w:rStyle w:val="Hyperlink"/>
            <w:rFonts w:ascii="Calibri" w:hAnsi="Calibri"/>
            <w:color w:val="03A783"/>
            <w:sz w:val="22"/>
          </w:rPr>
          <w:t>5</w:t>
        </w:r>
        <w:r w:rsidR="00141BF8" w:rsidRPr="00043E1E">
          <w:rPr>
            <w:rStyle w:val="Hyperlink"/>
            <w:rFonts w:ascii="Calibri" w:hAnsi="Calibri"/>
            <w:color w:val="03A783"/>
            <w:sz w:val="22"/>
          </w:rPr>
          <w:t xml:space="preserve"> Data Requirements Table</w:t>
        </w:r>
      </w:hyperlink>
      <w:r w:rsidRPr="0088724C">
        <w:t xml:space="preserve"> further guidance on data requirements for Module </w:t>
      </w:r>
      <w:r w:rsidR="00E95AF3" w:rsidRPr="0088724C">
        <w:t>5</w:t>
      </w:r>
      <w:r w:rsidRPr="0088724C">
        <w:t>.</w:t>
      </w:r>
    </w:p>
    <w:p w14:paraId="0DD59C16" w14:textId="77777777" w:rsidR="006C37E2" w:rsidRPr="0088724C" w:rsidRDefault="006C37E2" w:rsidP="0088724C">
      <w:pPr>
        <w:pStyle w:val="Normalred"/>
      </w:pPr>
      <w:r w:rsidRPr="0088724C">
        <w:t>Lines may be added to the table if more space is needed.</w:t>
      </w:r>
    </w:p>
    <w:p w14:paraId="5DAB582E" w14:textId="0C08232C" w:rsidR="000701C0" w:rsidRPr="0076667A" w:rsidRDefault="006C37E2" w:rsidP="0076667A">
      <w:pPr>
        <w:pStyle w:val="Normalred"/>
      </w:pPr>
      <w:r w:rsidRPr="0088724C">
        <w:t xml:space="preserve">Please ensure that all information is accurate and complete.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151"/>
        <w:gridCol w:w="2495"/>
        <w:gridCol w:w="2495"/>
        <w:gridCol w:w="3209"/>
      </w:tblGrid>
      <w:tr w:rsidR="00DC0A66" w:rsidRPr="00E25B53" w14:paraId="3BBC4450" w14:textId="15F85B13" w:rsidTr="00227C87">
        <w:trPr>
          <w:trHeight w:val="374"/>
        </w:trPr>
        <w:tc>
          <w:tcPr>
            <w:tcW w:w="616" w:type="pct"/>
            <w:tcBorders>
              <w:right w:val="single" w:sz="4" w:space="0" w:color="FFFFFF" w:themeColor="background1"/>
            </w:tcBorders>
            <w:shd w:val="clear" w:color="auto" w:fill="03A783"/>
          </w:tcPr>
          <w:p w14:paraId="6E91062E" w14:textId="6A65BA98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 xml:space="preserve">DR </w:t>
            </w:r>
            <w:r w:rsid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c</w:t>
            </w: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ode</w:t>
            </w:r>
          </w:p>
        </w:tc>
        <w:tc>
          <w:tcPr>
            <w:tcW w:w="133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</w:tcPr>
          <w:p w14:paraId="4CA6F2C5" w14:textId="55F4F29A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Requirement</w:t>
            </w:r>
          </w:p>
        </w:tc>
        <w:tc>
          <w:tcPr>
            <w:tcW w:w="1334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</w:tcPr>
          <w:p w14:paraId="336721BF" w14:textId="24935F3E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Document</w:t>
            </w:r>
            <w:bookmarkStart w:id="0" w:name="_Ref149646266"/>
            <w:r w:rsidR="0007045C" w:rsidRPr="0088724C">
              <w:rPr>
                <w:rFonts w:ascii="Calibri" w:eastAsia="Calibri" w:hAnsi="Calibri" w:cs="Calibri (Body)"/>
                <w:color w:val="FFFFFF"/>
                <w:vertAlign w:val="superscript"/>
                <w:lang w:eastAsia="en-US"/>
              </w:rPr>
              <w:footnoteReference w:id="2"/>
            </w:r>
            <w:bookmarkEnd w:id="0"/>
          </w:p>
        </w:tc>
        <w:tc>
          <w:tcPr>
            <w:tcW w:w="1716" w:type="pct"/>
            <w:tcBorders>
              <w:left w:val="single" w:sz="4" w:space="0" w:color="FFFFFF" w:themeColor="background1"/>
            </w:tcBorders>
            <w:shd w:val="clear" w:color="auto" w:fill="03A783"/>
          </w:tcPr>
          <w:p w14:paraId="1686684B" w14:textId="4353AF24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Comments</w:t>
            </w:r>
            <w:r w:rsidR="002270BA" w:rsidRPr="0088724C">
              <w:rPr>
                <w:rFonts w:ascii="Calibri" w:eastAsia="Calibri" w:hAnsi="Calibri" w:cs="Calibri (Body)"/>
                <w:color w:val="FFFFFF"/>
                <w:vertAlign w:val="superscript"/>
                <w:lang w:eastAsia="en-US"/>
              </w:rPr>
              <w:footnoteReference w:id="3"/>
            </w:r>
            <w:r w:rsidR="002270BA"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 xml:space="preserve"> </w:t>
            </w:r>
          </w:p>
        </w:tc>
      </w:tr>
      <w:tr w:rsidR="00DC0A66" w:rsidRPr="00E25B53" w14:paraId="1AA69CD9" w14:textId="1BAA963E" w:rsidTr="00227C87">
        <w:trPr>
          <w:trHeight w:val="619"/>
        </w:trPr>
        <w:tc>
          <w:tcPr>
            <w:tcW w:w="616" w:type="pct"/>
            <w:shd w:val="clear" w:color="auto" w:fill="auto"/>
          </w:tcPr>
          <w:p w14:paraId="4095753F" w14:textId="31EFA476" w:rsidR="009F16A8" w:rsidRPr="0050323D" w:rsidRDefault="00816EFF" w:rsidP="0050323D">
            <w:pPr>
              <w:pStyle w:val="Tablebodypale"/>
            </w:pPr>
            <w:r w:rsidRPr="0050323D">
              <w:t>5</w:t>
            </w:r>
            <w:r w:rsidR="00A17B62" w:rsidRPr="0050323D">
              <w:t>.1</w:t>
            </w:r>
          </w:p>
        </w:tc>
        <w:tc>
          <w:tcPr>
            <w:tcW w:w="1334" w:type="pct"/>
            <w:shd w:val="clear" w:color="auto" w:fill="auto"/>
          </w:tcPr>
          <w:p w14:paraId="40BFD6F7" w14:textId="63C8C4EB" w:rsidR="009F16A8" w:rsidRPr="0050323D" w:rsidRDefault="00323B25" w:rsidP="0050323D">
            <w:pPr>
              <w:pStyle w:val="Tablebodypale"/>
            </w:pPr>
            <w:r w:rsidRPr="0050323D">
              <w:t>Entomological efficacy – semi-field studies</w:t>
            </w:r>
          </w:p>
        </w:tc>
        <w:tc>
          <w:tcPr>
            <w:tcW w:w="1334" w:type="pct"/>
          </w:tcPr>
          <w:p w14:paraId="210FAF6C" w14:textId="77777777" w:rsidR="009F16A8" w:rsidRPr="0050323D" w:rsidRDefault="009F16A8" w:rsidP="0050323D">
            <w:pPr>
              <w:pStyle w:val="Tablebodypale"/>
            </w:pPr>
          </w:p>
        </w:tc>
        <w:tc>
          <w:tcPr>
            <w:tcW w:w="1716" w:type="pct"/>
          </w:tcPr>
          <w:p w14:paraId="71C97B1A" w14:textId="77777777" w:rsidR="009F16A8" w:rsidRPr="0050323D" w:rsidRDefault="009F16A8" w:rsidP="0050323D">
            <w:pPr>
              <w:pStyle w:val="Tablebodypale"/>
            </w:pPr>
          </w:p>
        </w:tc>
      </w:tr>
      <w:tr w:rsidR="00DC0A66" w:rsidRPr="00E25B53" w14:paraId="4E5FA8E6" w14:textId="05CA7E7D" w:rsidTr="00227C87">
        <w:trPr>
          <w:trHeight w:val="619"/>
        </w:trPr>
        <w:tc>
          <w:tcPr>
            <w:tcW w:w="616" w:type="pct"/>
            <w:shd w:val="clear" w:color="auto" w:fill="auto"/>
          </w:tcPr>
          <w:p w14:paraId="04DBDF84" w14:textId="2E0B79B2" w:rsidR="009F16A8" w:rsidRPr="0050323D" w:rsidRDefault="00CE31E5" w:rsidP="0050323D">
            <w:pPr>
              <w:pStyle w:val="Tablebodypale"/>
            </w:pPr>
            <w:r>
              <w:t xml:space="preserve">    </w:t>
            </w:r>
            <w:r w:rsidR="005630B0" w:rsidRPr="0050323D">
              <w:t>5.1.2</w:t>
            </w:r>
          </w:p>
        </w:tc>
        <w:tc>
          <w:tcPr>
            <w:tcW w:w="1334" w:type="pct"/>
            <w:shd w:val="clear" w:color="auto" w:fill="auto"/>
          </w:tcPr>
          <w:p w14:paraId="021A84A7" w14:textId="4D7616FC" w:rsidR="009F16A8" w:rsidRPr="0050323D" w:rsidRDefault="005630B0" w:rsidP="0050323D">
            <w:pPr>
              <w:pStyle w:val="Tablebodypale"/>
            </w:pPr>
            <w:r w:rsidRPr="0050323D">
              <w:t>Declaration of strains</w:t>
            </w:r>
          </w:p>
        </w:tc>
        <w:tc>
          <w:tcPr>
            <w:tcW w:w="1334" w:type="pct"/>
          </w:tcPr>
          <w:p w14:paraId="222C1F24" w14:textId="77777777" w:rsidR="009F16A8" w:rsidRPr="0050323D" w:rsidRDefault="009F16A8" w:rsidP="0050323D">
            <w:pPr>
              <w:pStyle w:val="Tablebodypale"/>
            </w:pPr>
          </w:p>
        </w:tc>
        <w:tc>
          <w:tcPr>
            <w:tcW w:w="1716" w:type="pct"/>
          </w:tcPr>
          <w:p w14:paraId="11B365F9" w14:textId="77777777" w:rsidR="009F16A8" w:rsidRPr="0050323D" w:rsidRDefault="009F16A8" w:rsidP="0050323D">
            <w:pPr>
              <w:pStyle w:val="Tablebodypale"/>
            </w:pPr>
          </w:p>
        </w:tc>
      </w:tr>
      <w:tr w:rsidR="00283092" w:rsidRPr="00E25B53" w14:paraId="142C4D60" w14:textId="77777777" w:rsidTr="00227C87">
        <w:trPr>
          <w:trHeight w:val="619"/>
        </w:trPr>
        <w:tc>
          <w:tcPr>
            <w:tcW w:w="616" w:type="pct"/>
            <w:shd w:val="clear" w:color="auto" w:fill="auto"/>
          </w:tcPr>
          <w:p w14:paraId="2EC4E386" w14:textId="561BD35F" w:rsidR="00283092" w:rsidRPr="0050323D" w:rsidRDefault="005630B0" w:rsidP="0050323D">
            <w:pPr>
              <w:pStyle w:val="Tablebodypale"/>
            </w:pPr>
            <w:r w:rsidRPr="0050323D">
              <w:t>5.2</w:t>
            </w:r>
          </w:p>
        </w:tc>
        <w:tc>
          <w:tcPr>
            <w:tcW w:w="1334" w:type="pct"/>
            <w:shd w:val="clear" w:color="auto" w:fill="auto"/>
          </w:tcPr>
          <w:p w14:paraId="525964D8" w14:textId="7A92E85E" w:rsidR="00283092" w:rsidRPr="0050323D" w:rsidRDefault="00F26E2F" w:rsidP="0050323D">
            <w:pPr>
              <w:pStyle w:val="Tablebodypale"/>
            </w:pPr>
            <w:r w:rsidRPr="0050323D">
              <w:t>Long-term community studies</w:t>
            </w:r>
          </w:p>
        </w:tc>
        <w:tc>
          <w:tcPr>
            <w:tcW w:w="1334" w:type="pct"/>
          </w:tcPr>
          <w:p w14:paraId="4A7E9227" w14:textId="77777777" w:rsidR="00283092" w:rsidRPr="0050323D" w:rsidRDefault="00283092" w:rsidP="0050323D">
            <w:pPr>
              <w:pStyle w:val="Tablebodypale"/>
            </w:pPr>
          </w:p>
        </w:tc>
        <w:tc>
          <w:tcPr>
            <w:tcW w:w="1716" w:type="pct"/>
          </w:tcPr>
          <w:p w14:paraId="74B9BA48" w14:textId="77777777" w:rsidR="00283092" w:rsidRPr="0050323D" w:rsidRDefault="00283092" w:rsidP="0050323D">
            <w:pPr>
              <w:pStyle w:val="Tablebodypale"/>
            </w:pPr>
          </w:p>
        </w:tc>
      </w:tr>
      <w:tr w:rsidR="00283092" w:rsidRPr="00E25B53" w14:paraId="6CD77D34" w14:textId="77777777" w:rsidTr="00227C87">
        <w:trPr>
          <w:trHeight w:val="619"/>
        </w:trPr>
        <w:tc>
          <w:tcPr>
            <w:tcW w:w="616" w:type="pct"/>
            <w:shd w:val="clear" w:color="auto" w:fill="auto"/>
          </w:tcPr>
          <w:p w14:paraId="676DFABC" w14:textId="40699190" w:rsidR="00283092" w:rsidRPr="0050323D" w:rsidRDefault="00CE31E5" w:rsidP="0050323D">
            <w:pPr>
              <w:pStyle w:val="Tablebodypale"/>
            </w:pPr>
            <w:r>
              <w:t xml:space="preserve">    </w:t>
            </w:r>
            <w:r w:rsidR="00F26E2F" w:rsidRPr="0050323D">
              <w:t>5.2.1</w:t>
            </w:r>
          </w:p>
        </w:tc>
        <w:tc>
          <w:tcPr>
            <w:tcW w:w="1334" w:type="pct"/>
            <w:shd w:val="clear" w:color="auto" w:fill="auto"/>
          </w:tcPr>
          <w:p w14:paraId="0138E5ED" w14:textId="0F76DBA1" w:rsidR="00283092" w:rsidRPr="0050323D" w:rsidRDefault="00F26E2F" w:rsidP="0050323D">
            <w:pPr>
              <w:pStyle w:val="Tablebodypale"/>
            </w:pPr>
            <w:r w:rsidRPr="0050323D">
              <w:t>Declaration of strains</w:t>
            </w:r>
          </w:p>
        </w:tc>
        <w:tc>
          <w:tcPr>
            <w:tcW w:w="1334" w:type="pct"/>
          </w:tcPr>
          <w:p w14:paraId="7ED97096" w14:textId="77777777" w:rsidR="00283092" w:rsidRPr="0050323D" w:rsidRDefault="00283092" w:rsidP="0050323D">
            <w:pPr>
              <w:pStyle w:val="Tablebodypale"/>
            </w:pPr>
          </w:p>
        </w:tc>
        <w:tc>
          <w:tcPr>
            <w:tcW w:w="1716" w:type="pct"/>
          </w:tcPr>
          <w:p w14:paraId="76C1333C" w14:textId="77777777" w:rsidR="00283092" w:rsidRPr="0050323D" w:rsidRDefault="00283092" w:rsidP="0050323D">
            <w:pPr>
              <w:pStyle w:val="Tablebodypale"/>
            </w:pPr>
          </w:p>
        </w:tc>
      </w:tr>
      <w:tr w:rsidR="00283092" w:rsidRPr="00E25B53" w14:paraId="50EC67D4" w14:textId="77777777" w:rsidTr="00227C87">
        <w:trPr>
          <w:trHeight w:val="619"/>
        </w:trPr>
        <w:tc>
          <w:tcPr>
            <w:tcW w:w="616" w:type="pct"/>
            <w:shd w:val="clear" w:color="auto" w:fill="auto"/>
          </w:tcPr>
          <w:p w14:paraId="396D73A7" w14:textId="2CE3EC6C" w:rsidR="00283092" w:rsidRPr="0050323D" w:rsidRDefault="00F26E2F" w:rsidP="0050323D">
            <w:pPr>
              <w:pStyle w:val="Tablebodypale"/>
            </w:pPr>
            <w:r w:rsidRPr="0050323D">
              <w:t>5.3</w:t>
            </w:r>
          </w:p>
        </w:tc>
        <w:tc>
          <w:tcPr>
            <w:tcW w:w="1334" w:type="pct"/>
            <w:shd w:val="clear" w:color="auto" w:fill="auto"/>
          </w:tcPr>
          <w:p w14:paraId="36FAA9FB" w14:textId="289DCC17" w:rsidR="00283092" w:rsidRPr="0050323D" w:rsidRDefault="00283092" w:rsidP="0050323D">
            <w:pPr>
              <w:pStyle w:val="Tablebodypale"/>
            </w:pPr>
            <w:r w:rsidRPr="0050323D">
              <w:t xml:space="preserve">Other </w:t>
            </w:r>
            <w:r w:rsidR="00A2559A">
              <w:t>r</w:t>
            </w:r>
            <w:r w:rsidRPr="0050323D">
              <w:t xml:space="preserve">elated </w:t>
            </w:r>
            <w:r w:rsidR="00A2559A">
              <w:t>i</w:t>
            </w:r>
            <w:r w:rsidRPr="0050323D">
              <w:t>nformation</w:t>
            </w:r>
          </w:p>
        </w:tc>
        <w:tc>
          <w:tcPr>
            <w:tcW w:w="1334" w:type="pct"/>
          </w:tcPr>
          <w:p w14:paraId="4957D3A1" w14:textId="77777777" w:rsidR="00283092" w:rsidRPr="0050323D" w:rsidRDefault="00283092" w:rsidP="0050323D">
            <w:pPr>
              <w:pStyle w:val="Tablebodypale"/>
            </w:pPr>
          </w:p>
        </w:tc>
        <w:tc>
          <w:tcPr>
            <w:tcW w:w="1716" w:type="pct"/>
          </w:tcPr>
          <w:p w14:paraId="495EB256" w14:textId="77777777" w:rsidR="00283092" w:rsidRPr="0050323D" w:rsidRDefault="00283092" w:rsidP="0050323D">
            <w:pPr>
              <w:pStyle w:val="Tablebodypale"/>
            </w:pPr>
          </w:p>
        </w:tc>
      </w:tr>
    </w:tbl>
    <w:p w14:paraId="6B4FBDD3" w14:textId="5AE84CD6" w:rsidR="00203A49" w:rsidRDefault="00203A49" w:rsidP="0088724C">
      <w:pPr>
        <w:pStyle w:val="Normalred"/>
        <w:rPr>
          <w:rFonts w:asciiTheme="minorHAnsi" w:hAnsiTheme="minorHAnsi" w:cstheme="minorHAnsi"/>
          <w:b/>
          <w:bCs/>
        </w:rPr>
      </w:pPr>
    </w:p>
    <w:sectPr w:rsidR="00203A49" w:rsidSect="0010629E">
      <w:headerReference w:type="default" r:id="rId12"/>
      <w:footerReference w:type="default" r:id="rId13"/>
      <w:type w:val="continuous"/>
      <w:pgSz w:w="12240" w:h="15840" w:code="1"/>
      <w:pgMar w:top="50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E2525" w14:textId="77777777" w:rsidR="00B71819" w:rsidRDefault="00B71819">
      <w:r>
        <w:separator/>
      </w:r>
    </w:p>
  </w:endnote>
  <w:endnote w:type="continuationSeparator" w:id="0">
    <w:p w14:paraId="18F0EB04" w14:textId="77777777" w:rsidR="00B71819" w:rsidRDefault="00B71819">
      <w:r>
        <w:continuationSeparator/>
      </w:r>
    </w:p>
  </w:endnote>
  <w:endnote w:type="continuationNotice" w:id="1">
    <w:p w14:paraId="308A1469" w14:textId="77777777" w:rsidR="00B71819" w:rsidRDefault="00B7181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906793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ABE4B2" w14:textId="3F8AFA35" w:rsidR="008E27B3" w:rsidRPr="00280699" w:rsidRDefault="00280699" w:rsidP="00280699">
        <w:pPr>
          <w:pStyle w:val="Footer"/>
          <w:tabs>
            <w:tab w:val="clear" w:pos="4153"/>
            <w:tab w:val="clear" w:pos="8306"/>
            <w:tab w:val="center" w:pos="5400"/>
            <w:tab w:val="right" w:pos="9270"/>
          </w:tabs>
          <w:spacing w:before="120" w:after="240" w:line="257" w:lineRule="auto"/>
          <w:rPr>
            <w:sz w:val="18"/>
            <w:szCs w:val="18"/>
          </w:rPr>
        </w:pPr>
        <w:r w:rsidRPr="00C372B6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 xml:space="preserve">WHO PQT/VCP – </w:t>
        </w:r>
        <w:r w:rsidR="00097727" w:rsidRPr="00C372B6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Module 5 index</w:t>
        </w:r>
        <w:r w:rsidR="00097727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 xml:space="preserve"> </w:t>
        </w:r>
        <w:r w:rsidR="00C14394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ab/>
        </w:r>
        <w:r w:rsidR="00097727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 xml:space="preserve">                                 </w:t>
        </w:r>
        <w:r w:rsidRPr="0016295D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>Template version</w:t>
        </w:r>
        <w:r w:rsidR="00097727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>: November</w:t>
        </w:r>
        <w:r w:rsidRPr="0016295D">
          <w:rPr>
            <w:rFonts w:asciiTheme="minorHAnsi" w:eastAsiaTheme="minorHAnsi" w:hAnsiTheme="minorHAnsi" w:cstheme="minorHAnsi"/>
            <w:bCs/>
            <w:color w:val="000000" w:themeColor="text1"/>
            <w:sz w:val="18"/>
            <w:szCs w:val="18"/>
            <w:lang w:eastAsia="en-US"/>
          </w:rPr>
          <w:t xml:space="preserve"> 2023</w:t>
        </w:r>
        <w:r w:rsidRPr="0016295D">
          <w:rPr>
            <w:rFonts w:asciiTheme="minorHAnsi" w:hAnsiTheme="minorHAnsi" w:cstheme="minorHAnsi"/>
            <w:sz w:val="18"/>
            <w:szCs w:val="18"/>
          </w:rPr>
          <w:tab/>
        </w:r>
        <w:r w:rsidRPr="0016295D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Pr="0016295D">
          <w:rPr>
            <w:rFonts w:asciiTheme="minorHAnsi" w:hAnsiTheme="minorHAnsi" w:cstheme="minorHAnsi"/>
            <w:sz w:val="18"/>
            <w:szCs w:val="18"/>
          </w:rPr>
          <w:instrText xml:space="preserve"> PAGE   \* MERGEFORMAT </w:instrText>
        </w:r>
        <w:r w:rsidRPr="0016295D">
          <w:rPr>
            <w:rFonts w:asciiTheme="minorHAnsi" w:hAnsiTheme="minorHAnsi" w:cstheme="minorHAnsi"/>
            <w:sz w:val="18"/>
            <w:szCs w:val="18"/>
          </w:rPr>
          <w:fldChar w:fldCharType="separate"/>
        </w:r>
        <w:r w:rsidRPr="0016295D">
          <w:rPr>
            <w:rFonts w:asciiTheme="minorHAnsi" w:hAnsiTheme="minorHAnsi" w:cstheme="minorHAnsi"/>
            <w:sz w:val="18"/>
            <w:szCs w:val="18"/>
          </w:rPr>
          <w:t>1</w:t>
        </w:r>
        <w:r w:rsidRPr="0016295D">
          <w:rPr>
            <w:rFonts w:asciiTheme="minorHAnsi" w:hAnsiTheme="minorHAnsi" w:cstheme="minorHAnsi"/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A3F19" w14:textId="77777777" w:rsidR="00B71819" w:rsidRDefault="00B71819">
      <w:r>
        <w:separator/>
      </w:r>
    </w:p>
  </w:footnote>
  <w:footnote w:type="continuationSeparator" w:id="0">
    <w:p w14:paraId="5406A767" w14:textId="77777777" w:rsidR="00B71819" w:rsidRDefault="00B71819">
      <w:r>
        <w:continuationSeparator/>
      </w:r>
    </w:p>
  </w:footnote>
  <w:footnote w:type="continuationNotice" w:id="1">
    <w:p w14:paraId="22F3B6EF" w14:textId="77777777" w:rsidR="00B71819" w:rsidRDefault="00B71819">
      <w:pPr>
        <w:spacing w:before="0" w:after="0"/>
      </w:pPr>
    </w:p>
  </w:footnote>
  <w:footnote w:id="2">
    <w:p w14:paraId="025485BF" w14:textId="3520CFDC" w:rsidR="0060129F" w:rsidRPr="00972751" w:rsidRDefault="0007045C" w:rsidP="00ED0A67">
      <w:pPr>
        <w:pStyle w:val="FootnoteText"/>
        <w:spacing w:before="0" w:after="0"/>
        <w:rPr>
          <w:rFonts w:asciiTheme="minorHAnsi" w:hAnsiTheme="minorHAnsi"/>
          <w:color w:val="FF0000"/>
          <w:sz w:val="18"/>
        </w:rPr>
      </w:pPr>
      <w:r w:rsidRPr="00972751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972751">
        <w:rPr>
          <w:rFonts w:asciiTheme="minorHAnsi" w:hAnsiTheme="minorHAnsi"/>
          <w:color w:val="FF0000"/>
          <w:sz w:val="18"/>
        </w:rPr>
        <w:t xml:space="preserve"> Please identify the file name or study number which addresses the requirement</w:t>
      </w:r>
      <w:r w:rsidR="00EC79C6" w:rsidRPr="00972751">
        <w:rPr>
          <w:rFonts w:asciiTheme="minorHAnsi" w:hAnsiTheme="minorHAnsi"/>
          <w:color w:val="FF0000"/>
          <w:sz w:val="18"/>
        </w:rPr>
        <w:t>.</w:t>
      </w:r>
    </w:p>
  </w:footnote>
  <w:footnote w:id="3">
    <w:p w14:paraId="491984AE" w14:textId="77777777" w:rsidR="00356CC1" w:rsidRPr="00CE17F2" w:rsidRDefault="002270BA" w:rsidP="00356CC1">
      <w:pPr>
        <w:pStyle w:val="FootnoteText"/>
        <w:spacing w:before="0" w:after="0"/>
        <w:rPr>
          <w:rFonts w:asciiTheme="minorHAnsi" w:hAnsiTheme="minorHAnsi" w:cstheme="minorHAnsi"/>
          <w:color w:val="FF0000"/>
          <w:sz w:val="18"/>
          <w:szCs w:val="18"/>
        </w:rPr>
      </w:pPr>
      <w:r w:rsidRPr="00580E60">
        <w:rPr>
          <w:color w:val="FF0000"/>
          <w:vertAlign w:val="superscript"/>
        </w:rPr>
        <w:footnoteRef/>
      </w:r>
      <w:r w:rsidRPr="00580E60">
        <w:rPr>
          <w:color w:val="FF0000"/>
          <w:vertAlign w:val="superscript"/>
        </w:rPr>
        <w:t xml:space="preserve"> </w:t>
      </w:r>
      <w:r w:rsidRPr="00CE17F2">
        <w:rPr>
          <w:rFonts w:asciiTheme="minorHAnsi" w:hAnsiTheme="minorHAnsi" w:cstheme="minorHAnsi"/>
          <w:color w:val="FF0000"/>
          <w:sz w:val="18"/>
          <w:szCs w:val="18"/>
        </w:rPr>
        <w:t xml:space="preserve">Provide </w:t>
      </w:r>
      <w:r w:rsidR="00423A73" w:rsidRPr="00CE17F2">
        <w:rPr>
          <w:rFonts w:asciiTheme="minorHAnsi" w:hAnsiTheme="minorHAnsi" w:cstheme="minorHAnsi"/>
          <w:color w:val="FF0000"/>
          <w:sz w:val="18"/>
          <w:szCs w:val="18"/>
        </w:rPr>
        <w:t>comments on the requirement and associated document</w:t>
      </w:r>
      <w:r w:rsidR="00983D10" w:rsidRPr="00CE17F2">
        <w:rPr>
          <w:rFonts w:asciiTheme="minorHAnsi" w:hAnsiTheme="minorHAnsi" w:cstheme="minorHAnsi"/>
          <w:color w:val="FF0000"/>
          <w:sz w:val="18"/>
          <w:szCs w:val="18"/>
        </w:rPr>
        <w:t>,</w:t>
      </w:r>
      <w:r w:rsidR="00423A73" w:rsidRPr="00CE17F2">
        <w:rPr>
          <w:rFonts w:asciiTheme="minorHAnsi" w:hAnsiTheme="minorHAnsi" w:cstheme="minorHAnsi"/>
          <w:color w:val="FF0000"/>
          <w:sz w:val="18"/>
          <w:szCs w:val="18"/>
        </w:rPr>
        <w:t xml:space="preserve"> as </w:t>
      </w:r>
      <w:r w:rsidR="00847C96" w:rsidRPr="00CE17F2">
        <w:rPr>
          <w:rFonts w:asciiTheme="minorHAnsi" w:hAnsiTheme="minorHAnsi" w:cstheme="minorHAnsi"/>
          <w:color w:val="FF0000"/>
          <w:sz w:val="18"/>
          <w:szCs w:val="18"/>
        </w:rPr>
        <w:t xml:space="preserve">necessary and </w:t>
      </w:r>
      <w:r w:rsidR="00423A73" w:rsidRPr="00CE17F2">
        <w:rPr>
          <w:rFonts w:asciiTheme="minorHAnsi" w:hAnsiTheme="minorHAnsi" w:cstheme="minorHAnsi"/>
          <w:color w:val="FF0000"/>
          <w:sz w:val="18"/>
          <w:szCs w:val="18"/>
        </w:rPr>
        <w:t>convenient</w:t>
      </w:r>
      <w:r w:rsidRPr="00CE17F2">
        <w:rPr>
          <w:rFonts w:asciiTheme="minorHAnsi" w:hAnsiTheme="minorHAnsi" w:cstheme="minorHAnsi"/>
          <w:color w:val="FF0000"/>
          <w:sz w:val="18"/>
          <w:szCs w:val="18"/>
        </w:rPr>
        <w:t>.</w:t>
      </w:r>
      <w:r w:rsidR="00847C96" w:rsidRPr="00CE17F2">
        <w:rPr>
          <w:rFonts w:asciiTheme="minorHAnsi" w:hAnsiTheme="minorHAnsi" w:cstheme="minorHAnsi"/>
          <w:color w:val="FF0000"/>
          <w:sz w:val="18"/>
          <w:szCs w:val="18"/>
        </w:rPr>
        <w:t xml:space="preserve"> </w:t>
      </w:r>
      <w:r w:rsidR="00356CC1" w:rsidRPr="00CE17F2">
        <w:rPr>
          <w:rFonts w:asciiTheme="minorHAnsi" w:hAnsiTheme="minorHAnsi" w:cstheme="minorHAnsi"/>
          <w:color w:val="FF0000"/>
          <w:sz w:val="18"/>
          <w:szCs w:val="18"/>
        </w:rPr>
        <w:t>Please clearly identify which study/document is addressing each data requirement.</w:t>
      </w:r>
    </w:p>
    <w:p w14:paraId="01659129" w14:textId="7303E911" w:rsidR="002270BA" w:rsidRDefault="002270BA" w:rsidP="00ED0A67">
      <w:pPr>
        <w:pStyle w:val="Footnote2"/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7C327" w14:textId="4B020AC1" w:rsidR="00732347" w:rsidRPr="00265699" w:rsidRDefault="00732347" w:rsidP="00732347">
    <w:pPr>
      <w:pStyle w:val="Header3"/>
      <w:spacing w:before="360" w:after="0" w:line="240" w:lineRule="auto"/>
      <w:rPr>
        <w:rFonts w:cs="Calibri"/>
        <w:b/>
        <w:bCs/>
        <w:color w:val="FBFAF9"/>
        <w:sz w:val="26"/>
        <w:szCs w:val="26"/>
      </w:rPr>
    </w:pP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FEFA37" wp14:editId="77324B25">
              <wp:simplePos x="0" y="0"/>
              <wp:positionH relativeFrom="column">
                <wp:posOffset>1608510</wp:posOffset>
              </wp:positionH>
              <wp:positionV relativeFrom="paragraph">
                <wp:posOffset>91440</wp:posOffset>
              </wp:positionV>
              <wp:extent cx="2524815" cy="417195"/>
              <wp:effectExtent l="0" t="0" r="8890" b="1905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524815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CB8C199" w14:textId="77777777" w:rsidR="00732347" w:rsidRPr="007101E5" w:rsidRDefault="00732347" w:rsidP="00732347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FEFA37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126.65pt;margin-top:7.2pt;width:198.8pt;height:32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" filled="f" fillcolor="black" stroked="f" strokeweight="0">
              <o:lock v:ext="edit" shapetype="t"/>
              <v:textbox inset="2.85pt,2.85pt,2.85pt,2.85pt">
                <w:txbxContent>
                  <w:p w14:paraId="2CB8C199" w14:textId="77777777" w:rsidR="00732347" w:rsidRPr="007101E5" w:rsidRDefault="00732347" w:rsidP="00732347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162555">
      <w:rPr>
        <w:rFonts w:cs="Calibri"/>
        <w:b/>
        <w:bCs/>
        <w:color w:val="FBFAF9"/>
        <w:sz w:val="22"/>
        <w:szCs w:val="22"/>
      </w:rPr>
      <w:drawing>
        <wp:anchor distT="0" distB="0" distL="114300" distR="114300" simplePos="0" relativeHeight="251662336" behindDoc="0" locked="0" layoutInCell="1" allowOverlap="1" wp14:anchorId="3517B709" wp14:editId="69D5B29A">
          <wp:simplePos x="0" y="0"/>
          <wp:positionH relativeFrom="margin">
            <wp:align>right</wp:align>
          </wp:positionH>
          <wp:positionV relativeFrom="paragraph">
            <wp:posOffset>41910</wp:posOffset>
          </wp:positionV>
          <wp:extent cx="1528445" cy="532130"/>
          <wp:effectExtent l="0" t="0" r="0" b="1270"/>
          <wp:wrapNone/>
          <wp:docPr id="1073474260" name="Picture 1073474260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631B216" wp14:editId="7B89BE4B">
              <wp:simplePos x="0" y="0"/>
              <wp:positionH relativeFrom="column">
                <wp:posOffset>-915670</wp:posOffset>
              </wp:positionH>
              <wp:positionV relativeFrom="paragraph">
                <wp:posOffset>-95885</wp:posOffset>
              </wp:positionV>
              <wp:extent cx="10819130" cy="797560"/>
              <wp:effectExtent l="0" t="0" r="1270" b="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73D8FB" id="Rectangle 1" o:spid="_x0000_s1026" style="position:absolute;margin-left:-72.1pt;margin-top:-7.55pt;width:851.9pt;height:62.8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5dngIAAI8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" fillcolor="#03a783" stroked="f" strokeweight="2pt"/>
          </w:pict>
        </mc:Fallback>
      </mc:AlternateContent>
    </w:r>
    <w:r w:rsidRPr="00162555">
      <w:rPr>
        <w:b/>
        <w:bCs/>
        <w:sz w:val="22"/>
        <w:szCs w:val="22"/>
      </w:rPr>
      <w:t xml:space="preserve">Template </w:t>
    </w:r>
    <w:r>
      <w:rPr>
        <w:rFonts w:cs="Calibri"/>
        <w:b/>
        <w:bCs/>
        <w:color w:val="FBFAF9"/>
        <w:sz w:val="22"/>
        <w:szCs w:val="22"/>
      </w:rPr>
      <w:t>(Module 5)</w:t>
    </w:r>
  </w:p>
  <w:p w14:paraId="51CED315" w14:textId="5C1519DB" w:rsidR="00636E99" w:rsidRPr="00732347" w:rsidRDefault="00636E99" w:rsidP="00732347">
    <w:pPr>
      <w:pStyle w:val="Footer"/>
      <w:spacing w:before="120" w:after="200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0A28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0564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E46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40D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5803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C034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96A5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CE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0E81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BEE7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6"/>
  </w:num>
  <w:num w:numId="5">
    <w:abstractNumId w:val="14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2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rQUAiYYxGiwAAAA="/>
  </w:docVars>
  <w:rsids>
    <w:rsidRoot w:val="00FD5AAD"/>
    <w:rsid w:val="00001FB3"/>
    <w:rsid w:val="000057A5"/>
    <w:rsid w:val="00007CDD"/>
    <w:rsid w:val="00017061"/>
    <w:rsid w:val="0002050E"/>
    <w:rsid w:val="0002316C"/>
    <w:rsid w:val="000306EF"/>
    <w:rsid w:val="00042CBE"/>
    <w:rsid w:val="000440B9"/>
    <w:rsid w:val="000441F4"/>
    <w:rsid w:val="00045F48"/>
    <w:rsid w:val="00053D56"/>
    <w:rsid w:val="00054C5B"/>
    <w:rsid w:val="000614E8"/>
    <w:rsid w:val="000701C0"/>
    <w:rsid w:val="0007045C"/>
    <w:rsid w:val="0008245D"/>
    <w:rsid w:val="000831B4"/>
    <w:rsid w:val="000912B0"/>
    <w:rsid w:val="00093290"/>
    <w:rsid w:val="00097727"/>
    <w:rsid w:val="000A0538"/>
    <w:rsid w:val="000A4379"/>
    <w:rsid w:val="000B66BC"/>
    <w:rsid w:val="000C0669"/>
    <w:rsid w:val="000C1C13"/>
    <w:rsid w:val="000C2149"/>
    <w:rsid w:val="000C2783"/>
    <w:rsid w:val="000C4C08"/>
    <w:rsid w:val="000C58DD"/>
    <w:rsid w:val="000C70DA"/>
    <w:rsid w:val="000D4342"/>
    <w:rsid w:val="000F1E34"/>
    <w:rsid w:val="000F34E2"/>
    <w:rsid w:val="00100B45"/>
    <w:rsid w:val="00105281"/>
    <w:rsid w:val="0010629E"/>
    <w:rsid w:val="00106D34"/>
    <w:rsid w:val="001113E9"/>
    <w:rsid w:val="00112344"/>
    <w:rsid w:val="00113126"/>
    <w:rsid w:val="00126B12"/>
    <w:rsid w:val="00132B16"/>
    <w:rsid w:val="00141BF8"/>
    <w:rsid w:val="001445DD"/>
    <w:rsid w:val="00145BB8"/>
    <w:rsid w:val="00147D37"/>
    <w:rsid w:val="001540F9"/>
    <w:rsid w:val="0016295D"/>
    <w:rsid w:val="00171C77"/>
    <w:rsid w:val="00180611"/>
    <w:rsid w:val="00182902"/>
    <w:rsid w:val="0018434D"/>
    <w:rsid w:val="00191A3A"/>
    <w:rsid w:val="00194C19"/>
    <w:rsid w:val="001B370A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5AD0"/>
    <w:rsid w:val="002270BA"/>
    <w:rsid w:val="00227C87"/>
    <w:rsid w:val="00237F31"/>
    <w:rsid w:val="00240A26"/>
    <w:rsid w:val="0024209C"/>
    <w:rsid w:val="002525F0"/>
    <w:rsid w:val="00253ACE"/>
    <w:rsid w:val="002566CC"/>
    <w:rsid w:val="002568F3"/>
    <w:rsid w:val="00257000"/>
    <w:rsid w:val="002636C6"/>
    <w:rsid w:val="002723CE"/>
    <w:rsid w:val="00272455"/>
    <w:rsid w:val="00280140"/>
    <w:rsid w:val="00280699"/>
    <w:rsid w:val="00283092"/>
    <w:rsid w:val="0029662F"/>
    <w:rsid w:val="00297854"/>
    <w:rsid w:val="002A38A8"/>
    <w:rsid w:val="002D21AD"/>
    <w:rsid w:val="002D7E85"/>
    <w:rsid w:val="002F534A"/>
    <w:rsid w:val="002F5799"/>
    <w:rsid w:val="00304DA9"/>
    <w:rsid w:val="003102AC"/>
    <w:rsid w:val="0031404C"/>
    <w:rsid w:val="003171B6"/>
    <w:rsid w:val="00323B25"/>
    <w:rsid w:val="00327514"/>
    <w:rsid w:val="003334B3"/>
    <w:rsid w:val="00353258"/>
    <w:rsid w:val="00356CC1"/>
    <w:rsid w:val="003628AE"/>
    <w:rsid w:val="003715C6"/>
    <w:rsid w:val="00387D3B"/>
    <w:rsid w:val="00394345"/>
    <w:rsid w:val="003A454C"/>
    <w:rsid w:val="003A719E"/>
    <w:rsid w:val="003B207E"/>
    <w:rsid w:val="003C0301"/>
    <w:rsid w:val="003D08A9"/>
    <w:rsid w:val="003D4D08"/>
    <w:rsid w:val="003D771A"/>
    <w:rsid w:val="003F6BE7"/>
    <w:rsid w:val="003F73AE"/>
    <w:rsid w:val="00403576"/>
    <w:rsid w:val="00414176"/>
    <w:rsid w:val="00420345"/>
    <w:rsid w:val="00423A73"/>
    <w:rsid w:val="0042460F"/>
    <w:rsid w:val="00442ECF"/>
    <w:rsid w:val="00443945"/>
    <w:rsid w:val="004507EC"/>
    <w:rsid w:val="00463B61"/>
    <w:rsid w:val="004675EE"/>
    <w:rsid w:val="004764DE"/>
    <w:rsid w:val="0048249B"/>
    <w:rsid w:val="00490D9B"/>
    <w:rsid w:val="00494C96"/>
    <w:rsid w:val="00496936"/>
    <w:rsid w:val="004A2279"/>
    <w:rsid w:val="004C60DA"/>
    <w:rsid w:val="004D0C17"/>
    <w:rsid w:val="004D49CF"/>
    <w:rsid w:val="004E5731"/>
    <w:rsid w:val="004F0DB8"/>
    <w:rsid w:val="004F0EFE"/>
    <w:rsid w:val="004F21F5"/>
    <w:rsid w:val="004F61C1"/>
    <w:rsid w:val="00500611"/>
    <w:rsid w:val="0050323D"/>
    <w:rsid w:val="00503B32"/>
    <w:rsid w:val="005166E4"/>
    <w:rsid w:val="00523620"/>
    <w:rsid w:val="005236FA"/>
    <w:rsid w:val="005345E6"/>
    <w:rsid w:val="005371DB"/>
    <w:rsid w:val="00547162"/>
    <w:rsid w:val="00547A69"/>
    <w:rsid w:val="00547B7C"/>
    <w:rsid w:val="00547FE4"/>
    <w:rsid w:val="005539B4"/>
    <w:rsid w:val="00555CE2"/>
    <w:rsid w:val="0055728D"/>
    <w:rsid w:val="005628FD"/>
    <w:rsid w:val="005630B0"/>
    <w:rsid w:val="0056315B"/>
    <w:rsid w:val="00564F2B"/>
    <w:rsid w:val="00580830"/>
    <w:rsid w:val="00580E60"/>
    <w:rsid w:val="005818F6"/>
    <w:rsid w:val="00590A79"/>
    <w:rsid w:val="00592277"/>
    <w:rsid w:val="005950D1"/>
    <w:rsid w:val="005A4461"/>
    <w:rsid w:val="005B135A"/>
    <w:rsid w:val="005B601B"/>
    <w:rsid w:val="005C23F9"/>
    <w:rsid w:val="005C2E80"/>
    <w:rsid w:val="005C3315"/>
    <w:rsid w:val="005C6A61"/>
    <w:rsid w:val="005D7B73"/>
    <w:rsid w:val="005E4303"/>
    <w:rsid w:val="005F0515"/>
    <w:rsid w:val="005F50A6"/>
    <w:rsid w:val="005F7260"/>
    <w:rsid w:val="00600006"/>
    <w:rsid w:val="0060129F"/>
    <w:rsid w:val="00606AD5"/>
    <w:rsid w:val="00612126"/>
    <w:rsid w:val="00614791"/>
    <w:rsid w:val="00615F58"/>
    <w:rsid w:val="00630E99"/>
    <w:rsid w:val="0063253A"/>
    <w:rsid w:val="00635CA8"/>
    <w:rsid w:val="00636E99"/>
    <w:rsid w:val="00654C10"/>
    <w:rsid w:val="00663462"/>
    <w:rsid w:val="006723FD"/>
    <w:rsid w:val="00681F76"/>
    <w:rsid w:val="00685D80"/>
    <w:rsid w:val="00685E2B"/>
    <w:rsid w:val="00692190"/>
    <w:rsid w:val="006932F1"/>
    <w:rsid w:val="006B7BE6"/>
    <w:rsid w:val="006C37E2"/>
    <w:rsid w:val="006D4386"/>
    <w:rsid w:val="006E42F8"/>
    <w:rsid w:val="006F4282"/>
    <w:rsid w:val="00707264"/>
    <w:rsid w:val="007125AB"/>
    <w:rsid w:val="00715A02"/>
    <w:rsid w:val="00720956"/>
    <w:rsid w:val="00722449"/>
    <w:rsid w:val="00732347"/>
    <w:rsid w:val="0074180E"/>
    <w:rsid w:val="0074436C"/>
    <w:rsid w:val="00745629"/>
    <w:rsid w:val="00746FAC"/>
    <w:rsid w:val="0076667A"/>
    <w:rsid w:val="00775736"/>
    <w:rsid w:val="00776846"/>
    <w:rsid w:val="00781CBB"/>
    <w:rsid w:val="007823F5"/>
    <w:rsid w:val="00782929"/>
    <w:rsid w:val="007861EB"/>
    <w:rsid w:val="00786F67"/>
    <w:rsid w:val="00791349"/>
    <w:rsid w:val="007A1744"/>
    <w:rsid w:val="007A6B16"/>
    <w:rsid w:val="007C4FC0"/>
    <w:rsid w:val="007C5ED8"/>
    <w:rsid w:val="007D6015"/>
    <w:rsid w:val="007E5171"/>
    <w:rsid w:val="007F49E3"/>
    <w:rsid w:val="00813375"/>
    <w:rsid w:val="00816EFF"/>
    <w:rsid w:val="00821D01"/>
    <w:rsid w:val="00840E79"/>
    <w:rsid w:val="00847C96"/>
    <w:rsid w:val="0085190A"/>
    <w:rsid w:val="00862DF5"/>
    <w:rsid w:val="00873990"/>
    <w:rsid w:val="00885043"/>
    <w:rsid w:val="0088534B"/>
    <w:rsid w:val="0088724C"/>
    <w:rsid w:val="00890FCA"/>
    <w:rsid w:val="0089296A"/>
    <w:rsid w:val="00897DFA"/>
    <w:rsid w:val="008A1FDC"/>
    <w:rsid w:val="008A6308"/>
    <w:rsid w:val="008C2C74"/>
    <w:rsid w:val="008C43E8"/>
    <w:rsid w:val="008C6455"/>
    <w:rsid w:val="008C6861"/>
    <w:rsid w:val="008D1D70"/>
    <w:rsid w:val="008D3F1E"/>
    <w:rsid w:val="008E27B3"/>
    <w:rsid w:val="008F68E6"/>
    <w:rsid w:val="008F765A"/>
    <w:rsid w:val="00912E9F"/>
    <w:rsid w:val="00934120"/>
    <w:rsid w:val="00941E79"/>
    <w:rsid w:val="0095428D"/>
    <w:rsid w:val="009575D5"/>
    <w:rsid w:val="009619FD"/>
    <w:rsid w:val="00967B31"/>
    <w:rsid w:val="00971744"/>
    <w:rsid w:val="00972751"/>
    <w:rsid w:val="00975429"/>
    <w:rsid w:val="00976C8B"/>
    <w:rsid w:val="00976F99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F16A8"/>
    <w:rsid w:val="009F4F3D"/>
    <w:rsid w:val="009F5E6F"/>
    <w:rsid w:val="009F75E8"/>
    <w:rsid w:val="00A12F99"/>
    <w:rsid w:val="00A13E71"/>
    <w:rsid w:val="00A17B62"/>
    <w:rsid w:val="00A2559A"/>
    <w:rsid w:val="00A31847"/>
    <w:rsid w:val="00A37BFF"/>
    <w:rsid w:val="00A44810"/>
    <w:rsid w:val="00A448FA"/>
    <w:rsid w:val="00A473DB"/>
    <w:rsid w:val="00A519F9"/>
    <w:rsid w:val="00A557E6"/>
    <w:rsid w:val="00A5788D"/>
    <w:rsid w:val="00A60063"/>
    <w:rsid w:val="00A84EC2"/>
    <w:rsid w:val="00A85E75"/>
    <w:rsid w:val="00A9064B"/>
    <w:rsid w:val="00A946BF"/>
    <w:rsid w:val="00AB10D6"/>
    <w:rsid w:val="00AB6796"/>
    <w:rsid w:val="00AC26F2"/>
    <w:rsid w:val="00AD0485"/>
    <w:rsid w:val="00AE14F9"/>
    <w:rsid w:val="00AE20FA"/>
    <w:rsid w:val="00AE2C2D"/>
    <w:rsid w:val="00B05A7A"/>
    <w:rsid w:val="00B11E55"/>
    <w:rsid w:val="00B14DFF"/>
    <w:rsid w:val="00B1669D"/>
    <w:rsid w:val="00B25043"/>
    <w:rsid w:val="00B32240"/>
    <w:rsid w:val="00B35134"/>
    <w:rsid w:val="00B41FE6"/>
    <w:rsid w:val="00B54713"/>
    <w:rsid w:val="00B549A1"/>
    <w:rsid w:val="00B56E78"/>
    <w:rsid w:val="00B71819"/>
    <w:rsid w:val="00B8053B"/>
    <w:rsid w:val="00B82B26"/>
    <w:rsid w:val="00B85DB9"/>
    <w:rsid w:val="00B900A5"/>
    <w:rsid w:val="00B9237F"/>
    <w:rsid w:val="00BB7BC7"/>
    <w:rsid w:val="00BC17F1"/>
    <w:rsid w:val="00BC4879"/>
    <w:rsid w:val="00BE0AFA"/>
    <w:rsid w:val="00BE6D5B"/>
    <w:rsid w:val="00BE7477"/>
    <w:rsid w:val="00BF0221"/>
    <w:rsid w:val="00BF3E3E"/>
    <w:rsid w:val="00BF570B"/>
    <w:rsid w:val="00C14394"/>
    <w:rsid w:val="00C173A3"/>
    <w:rsid w:val="00C32055"/>
    <w:rsid w:val="00C372B6"/>
    <w:rsid w:val="00C4306B"/>
    <w:rsid w:val="00C45220"/>
    <w:rsid w:val="00C4593C"/>
    <w:rsid w:val="00C4675D"/>
    <w:rsid w:val="00C754D7"/>
    <w:rsid w:val="00C76320"/>
    <w:rsid w:val="00C83CA6"/>
    <w:rsid w:val="00C911D4"/>
    <w:rsid w:val="00C92799"/>
    <w:rsid w:val="00C93C5B"/>
    <w:rsid w:val="00C96263"/>
    <w:rsid w:val="00CA0BF7"/>
    <w:rsid w:val="00CB70E0"/>
    <w:rsid w:val="00CB7FD5"/>
    <w:rsid w:val="00CD0FD6"/>
    <w:rsid w:val="00CD20D8"/>
    <w:rsid w:val="00CD73BC"/>
    <w:rsid w:val="00CE17F2"/>
    <w:rsid w:val="00CE31E5"/>
    <w:rsid w:val="00CF05CC"/>
    <w:rsid w:val="00CF29CD"/>
    <w:rsid w:val="00D004DD"/>
    <w:rsid w:val="00D03D39"/>
    <w:rsid w:val="00D041B9"/>
    <w:rsid w:val="00D06B6B"/>
    <w:rsid w:val="00D12129"/>
    <w:rsid w:val="00D31F41"/>
    <w:rsid w:val="00D652C2"/>
    <w:rsid w:val="00D67FDD"/>
    <w:rsid w:val="00D7184D"/>
    <w:rsid w:val="00D72937"/>
    <w:rsid w:val="00D72F57"/>
    <w:rsid w:val="00D73DAA"/>
    <w:rsid w:val="00D763AC"/>
    <w:rsid w:val="00D86C3E"/>
    <w:rsid w:val="00DA3D98"/>
    <w:rsid w:val="00DB2317"/>
    <w:rsid w:val="00DB726B"/>
    <w:rsid w:val="00DC0A66"/>
    <w:rsid w:val="00DC2933"/>
    <w:rsid w:val="00DE5857"/>
    <w:rsid w:val="00DE7D71"/>
    <w:rsid w:val="00DF7EF7"/>
    <w:rsid w:val="00E13D77"/>
    <w:rsid w:val="00E1758D"/>
    <w:rsid w:val="00E177B7"/>
    <w:rsid w:val="00E251B3"/>
    <w:rsid w:val="00E25B53"/>
    <w:rsid w:val="00E41862"/>
    <w:rsid w:val="00E50204"/>
    <w:rsid w:val="00E56308"/>
    <w:rsid w:val="00E659C8"/>
    <w:rsid w:val="00E816B9"/>
    <w:rsid w:val="00E87BC6"/>
    <w:rsid w:val="00E87D48"/>
    <w:rsid w:val="00E95AF3"/>
    <w:rsid w:val="00E97E74"/>
    <w:rsid w:val="00EA1CF8"/>
    <w:rsid w:val="00EB27BF"/>
    <w:rsid w:val="00EB3DD5"/>
    <w:rsid w:val="00EB5969"/>
    <w:rsid w:val="00EC79C6"/>
    <w:rsid w:val="00ED0A67"/>
    <w:rsid w:val="00ED2F3E"/>
    <w:rsid w:val="00ED4202"/>
    <w:rsid w:val="00EF34F1"/>
    <w:rsid w:val="00EF53BF"/>
    <w:rsid w:val="00F04727"/>
    <w:rsid w:val="00F05D11"/>
    <w:rsid w:val="00F20CCF"/>
    <w:rsid w:val="00F26E2F"/>
    <w:rsid w:val="00F36158"/>
    <w:rsid w:val="00F44AD0"/>
    <w:rsid w:val="00F50294"/>
    <w:rsid w:val="00F535C0"/>
    <w:rsid w:val="00F6174F"/>
    <w:rsid w:val="00F94858"/>
    <w:rsid w:val="00F96075"/>
    <w:rsid w:val="00F9689D"/>
    <w:rsid w:val="00FA1279"/>
    <w:rsid w:val="00FA1D64"/>
    <w:rsid w:val="00FA2687"/>
    <w:rsid w:val="00FA44F7"/>
    <w:rsid w:val="00FA6362"/>
    <w:rsid w:val="00FB372F"/>
    <w:rsid w:val="00FB4117"/>
    <w:rsid w:val="00FC0536"/>
    <w:rsid w:val="00FC17E5"/>
    <w:rsid w:val="00FC7B6A"/>
    <w:rsid w:val="00FD0ED1"/>
    <w:rsid w:val="00FD3221"/>
    <w:rsid w:val="00FD5AAD"/>
    <w:rsid w:val="00FE42B6"/>
    <w:rsid w:val="00FE5CBC"/>
    <w:rsid w:val="00FF0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42460F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82929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663462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782929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88724C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88724C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88724C"/>
    <w:pPr>
      <w:spacing w:before="0" w:after="240" w:line="257" w:lineRule="auto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88724C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88724C"/>
    <w:rPr>
      <w:rFonts w:ascii="Calibri" w:eastAsia="Times New Roman" w:hAnsi="Calibri" w:cs="Calibri"/>
      <w:color w:val="0000FF" w:themeColor="hyperlink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88724C"/>
    <w:rPr>
      <w:rFonts w:eastAsia="Times New Roman" w:cs="Calibri"/>
      <w:color w:val="0000FF" w:themeColor="hyperlink"/>
      <w:u w:val="single"/>
    </w:rPr>
  </w:style>
  <w:style w:type="paragraph" w:customStyle="1" w:styleId="Tablebodypale">
    <w:name w:val="Table body pale"/>
    <w:basedOn w:val="Normal"/>
    <w:autoRedefine/>
    <w:qFormat/>
    <w:rsid w:val="0050323D"/>
    <w:rPr>
      <w:rFonts w:asciiTheme="minorHAnsi" w:eastAsia="Calibri" w:hAnsiTheme="minorHAnsi" w:cstheme="minorHAnsi"/>
      <w:lang w:eastAsia="en-US"/>
    </w:rPr>
  </w:style>
  <w:style w:type="paragraph" w:customStyle="1" w:styleId="Footnote2">
    <w:name w:val="Footnote 2"/>
    <w:basedOn w:val="FootnoteText"/>
    <w:link w:val="Footnote2Char"/>
    <w:qFormat/>
    <w:rsid w:val="00972751"/>
    <w:rPr>
      <w:rFonts w:asciiTheme="minorHAnsi" w:hAnsiTheme="minorHAnsi"/>
      <w:color w:val="FF0000"/>
      <w:sz w:val="18"/>
    </w:rPr>
  </w:style>
  <w:style w:type="character" w:customStyle="1" w:styleId="Footnote2Char">
    <w:name w:val="Footnote 2 Char"/>
    <w:basedOn w:val="FootnoteTextChar"/>
    <w:link w:val="Footnote2"/>
    <w:rsid w:val="00972751"/>
    <w:rPr>
      <w:rFonts w:asciiTheme="minorHAnsi" w:hAnsiTheme="minorHAnsi"/>
      <w:color w:val="FF0000"/>
      <w:sz w:val="18"/>
    </w:rPr>
  </w:style>
  <w:style w:type="paragraph" w:customStyle="1" w:styleId="Footeraddresses">
    <w:name w:val="Footer addresses"/>
    <w:link w:val="FooteraddressesChar"/>
    <w:autoRedefine/>
    <w:rsid w:val="00ED0A67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FooteraddressesChar">
    <w:name w:val="Footer addresses Char"/>
    <w:basedOn w:val="DefaultParagraphFont"/>
    <w:link w:val="Footeraddresses"/>
    <w:rsid w:val="00ED0A67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732347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732347"/>
    <w:pPr>
      <w:spacing w:before="0" w:after="0" w:line="257" w:lineRule="auto"/>
    </w:pPr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76667A"/>
  </w:style>
  <w:style w:type="character" w:customStyle="1" w:styleId="CoverSubtitleChar">
    <w:name w:val="Cover Subtitle Char"/>
    <w:basedOn w:val="Heading1Char"/>
    <w:link w:val="CoverSubtitle"/>
    <w:rsid w:val="0076667A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1404C"/>
    <w:rPr>
      <w:color w:val="605E5C"/>
      <w:shd w:val="clear" w:color="auto" w:fill="E1DFDD"/>
    </w:rPr>
  </w:style>
  <w:style w:type="paragraph" w:customStyle="1" w:styleId="Header3">
    <w:name w:val="Header 3"/>
    <w:basedOn w:val="Footer"/>
    <w:link w:val="Header3Char"/>
    <w:qFormat/>
    <w:rsid w:val="00732347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732347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semiHidden/>
    <w:unhideWhenUsed/>
    <w:rsid w:val="0042460F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orldhealthorg.sharepoint.com/prequal/node/2992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2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0E4F14-CD4E-444C-B3AF-E087FFEEB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7</Words>
  <Characters>746</Characters>
  <Application>Microsoft Office Word</Application>
  <DocSecurity>0</DocSecurity>
  <Lines>43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     </vt:lpstr>
    </vt:vector>
  </TitlesOfParts>
  <Company>World Health Organization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PEREZ NUENO, Violeta Isabel</cp:lastModifiedBy>
  <cp:revision>24</cp:revision>
  <cp:lastPrinted>2018-02-19T11:44:00Z</cp:lastPrinted>
  <dcterms:created xsi:type="dcterms:W3CDTF">2023-11-21T16:48:00Z</dcterms:created>
  <dcterms:modified xsi:type="dcterms:W3CDTF">2023-12-1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